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 xml:space="preserve">Examining </w:t>
      </w:r>
      <w:proofErr w:type="spellStart"/>
      <w:r>
        <w:t>compatabilty</w:t>
      </w:r>
      <w:proofErr w:type="spellEnd"/>
      <w:r>
        <w:t xml:space="preserve">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6ED82C46" w14:textId="77777777" w:rsidR="004D44F6" w:rsidRDefault="004D44F6" w:rsidP="0012160D">
      <w:pPr>
        <w:pStyle w:val="ListParagraph"/>
        <w:numPr>
          <w:ilvl w:val="1"/>
          <w:numId w:val="9"/>
        </w:numPr>
      </w:pPr>
      <w:r>
        <w:t xml:space="preserve">Utilizing </w:t>
      </w:r>
      <w:proofErr w:type="spellStart"/>
      <w:r>
        <w:t>Windowsd</w:t>
      </w:r>
      <w:proofErr w:type="spellEnd"/>
      <w:r>
        <w:t xml:space="preserve"> PowerShell Compatibility</w:t>
      </w:r>
    </w:p>
    <w:p w14:paraId="185BB20E" w14:textId="0B8E5825"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lastRenderedPageBreak/>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F678C9" w14:textId="77777777" w:rsidR="00E70DCB" w:rsidRDefault="00E70DCB" w:rsidP="00E70DCB">
      <w:pPr>
        <w:pStyle w:val="ListParagraph"/>
        <w:ind w:left="1440"/>
      </w:pPr>
    </w:p>
    <w:p w14:paraId="7EC8FA55" w14:textId="5E4B933C" w:rsidR="002F2861" w:rsidRPr="002B62C0" w:rsidRDefault="005340C5" w:rsidP="0012160D">
      <w:pPr>
        <w:pStyle w:val="Heading2"/>
      </w:pPr>
      <w:bookmarkStart w:id="1" w:name="_Hlk55231928"/>
      <w:r>
        <w:t>4</w:t>
      </w:r>
      <w:r w:rsidR="0012160D">
        <w:t xml:space="preserve">. </w:t>
      </w:r>
      <w:r w:rsidR="002F2861" w:rsidRPr="002B62C0">
        <w:t>Managing AD</w:t>
      </w:r>
      <w:bookmarkEnd w:id="1"/>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2"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2"/>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145C5784" w14:textId="77777777" w:rsidR="005340C5" w:rsidRDefault="005340C5" w:rsidP="005340C5"/>
    <w:p w14:paraId="359619F4" w14:textId="7F01496D" w:rsidR="005340C5" w:rsidRPr="002B62C0" w:rsidRDefault="005340C5" w:rsidP="005340C5">
      <w:pPr>
        <w:pStyle w:val="Heading2"/>
      </w:pPr>
      <w:r>
        <w:t xml:space="preserve">5. Managing </w:t>
      </w:r>
      <w:r w:rsidRPr="002B62C0">
        <w:t>Networking</w:t>
      </w:r>
    </w:p>
    <w:p w14:paraId="5A6E658E" w14:textId="77777777" w:rsidR="005340C5" w:rsidRDefault="005340C5" w:rsidP="005340C5">
      <w:pPr>
        <w:ind w:left="720"/>
      </w:pPr>
      <w:r>
        <w:t xml:space="preserve">Networking is fundamental today. This chapter begins by a look at using PowerShell to Configure IP addresses manually and then via DHCP. The chapter examines configuring DHCP </w:t>
      </w:r>
      <w:r>
        <w:lastRenderedPageBreak/>
        <w:t>scopes and options and deploying a failover/load balancing DHCP solution. The chapter finished with looking at installing DNS and managing DNS resource records.</w:t>
      </w:r>
    </w:p>
    <w:p w14:paraId="583AD01A" w14:textId="3D2D693C" w:rsidR="005340C5" w:rsidRDefault="005340C5" w:rsidP="005340C5">
      <w:pPr>
        <w:pStyle w:val="ListParagraph"/>
        <w:numPr>
          <w:ilvl w:val="1"/>
          <w:numId w:val="11"/>
        </w:numPr>
      </w:pPr>
      <w:bookmarkStart w:id="3" w:name="_Hlk55232800"/>
      <w:r>
        <w:t>Configure IP Addressing</w:t>
      </w:r>
    </w:p>
    <w:p w14:paraId="122AF12D" w14:textId="7E8F4042" w:rsidR="00A57361" w:rsidRDefault="00A57361" w:rsidP="005340C5">
      <w:pPr>
        <w:pStyle w:val="ListParagraph"/>
        <w:numPr>
          <w:ilvl w:val="1"/>
          <w:numId w:val="11"/>
        </w:numPr>
      </w:pPr>
      <w:r>
        <w:t>Testing Network Connectivity</w:t>
      </w:r>
    </w:p>
    <w:p w14:paraId="634E5547" w14:textId="77777777" w:rsidR="005340C5" w:rsidRDefault="005340C5" w:rsidP="005340C5">
      <w:pPr>
        <w:pStyle w:val="ListParagraph"/>
        <w:numPr>
          <w:ilvl w:val="1"/>
          <w:numId w:val="11"/>
        </w:numPr>
      </w:pPr>
      <w:r>
        <w:t>Installing DHCP</w:t>
      </w:r>
    </w:p>
    <w:p w14:paraId="2951C972" w14:textId="7DEEE482" w:rsidR="005340C5" w:rsidRDefault="005340C5" w:rsidP="005340C5">
      <w:pPr>
        <w:pStyle w:val="ListParagraph"/>
        <w:numPr>
          <w:ilvl w:val="1"/>
          <w:numId w:val="11"/>
        </w:numPr>
      </w:pPr>
      <w:r>
        <w:t>Configure Scopes and Options</w:t>
      </w:r>
    </w:p>
    <w:p w14:paraId="21171779" w14:textId="77777777" w:rsidR="00A57361" w:rsidRDefault="00A57361" w:rsidP="00A57361">
      <w:pPr>
        <w:pStyle w:val="ListParagraph"/>
        <w:numPr>
          <w:ilvl w:val="1"/>
          <w:numId w:val="11"/>
        </w:numPr>
      </w:pPr>
      <w:r>
        <w:t>Using DHCP</w:t>
      </w:r>
    </w:p>
    <w:p w14:paraId="41A9E03F" w14:textId="77777777" w:rsidR="005340C5" w:rsidRDefault="005340C5" w:rsidP="005340C5">
      <w:pPr>
        <w:pStyle w:val="ListParagraph"/>
        <w:numPr>
          <w:ilvl w:val="1"/>
          <w:numId w:val="11"/>
        </w:numPr>
      </w:pPr>
      <w:r>
        <w:t>Implanting DHCP Fail Over/Load Balancing</w:t>
      </w:r>
    </w:p>
    <w:p w14:paraId="2D0CB5D1" w14:textId="77777777" w:rsidR="005340C5" w:rsidRDefault="005340C5" w:rsidP="005340C5">
      <w:pPr>
        <w:pStyle w:val="ListParagraph"/>
        <w:numPr>
          <w:ilvl w:val="1"/>
          <w:numId w:val="11"/>
        </w:numPr>
      </w:pPr>
      <w:r>
        <w:t>Installing DNS in the Enterprise</w:t>
      </w:r>
    </w:p>
    <w:p w14:paraId="5BA7E01A" w14:textId="77777777" w:rsidR="005340C5" w:rsidRDefault="005340C5" w:rsidP="005340C5">
      <w:pPr>
        <w:pStyle w:val="ListParagraph"/>
        <w:numPr>
          <w:ilvl w:val="1"/>
          <w:numId w:val="11"/>
        </w:numPr>
      </w:pPr>
      <w:r>
        <w:t>Configuring DNS Forwarding</w:t>
      </w:r>
    </w:p>
    <w:p w14:paraId="524D22BB" w14:textId="77777777" w:rsidR="005340C5" w:rsidRDefault="005340C5" w:rsidP="005340C5">
      <w:pPr>
        <w:pStyle w:val="ListParagraph"/>
        <w:numPr>
          <w:ilvl w:val="1"/>
          <w:numId w:val="11"/>
        </w:numPr>
      </w:pPr>
      <w:r>
        <w:t>Managing DNS zones and Resource records</w:t>
      </w:r>
    </w:p>
    <w:bookmarkEnd w:id="3"/>
    <w:p w14:paraId="743A3F3D" w14:textId="397AFEF4" w:rsidR="005340C5" w:rsidRDefault="005340C5" w:rsidP="005340C5">
      <w:pPr>
        <w:ind w:left="720"/>
      </w:pPr>
      <w:r>
        <w:t xml:space="preserve">40 pages and </w:t>
      </w:r>
      <w:r w:rsidR="00A57361">
        <w:t>9</w:t>
      </w:r>
      <w:r>
        <w:t xml:space="preserve"> recipes</w:t>
      </w:r>
      <w:r>
        <w:br/>
      </w:r>
    </w:p>
    <w:p w14:paraId="63F3B8FF" w14:textId="77777777" w:rsidR="001E3401" w:rsidRPr="005340C5" w:rsidRDefault="001E3401" w:rsidP="001E3401">
      <w:pPr>
        <w:pStyle w:val="ListParagraph"/>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50305163"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w:t>
      </w:r>
      <w:r w:rsidR="005340C5">
        <w:t xml:space="preserve">and </w:t>
      </w:r>
      <w:r>
        <w:t xml:space="preserve">implement fine-grained security delegation, </w:t>
      </w:r>
      <w:r w:rsidR="005340C5">
        <w:t xml:space="preserve">and </w:t>
      </w:r>
      <w:r>
        <w:t xml:space="preserve">how to install/use </w:t>
      </w:r>
      <w:r w:rsidR="000D6401">
        <w:t>AD-based</w:t>
      </w:r>
      <w:r>
        <w:t xml:space="preserve"> certificate servers. Nest you look at reporting and report on users with potentially excessive permissions. Then you look at the event logs, both the Application and services log</w:t>
      </w:r>
      <w:r w:rsidR="005340C5">
        <w:t>,</w:t>
      </w:r>
      <w:r>
        <w:t xml:space="preserve">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5DE09015" w:rsidR="00B36999" w:rsidRDefault="00E32804" w:rsidP="0012160D">
      <w:pPr>
        <w:pStyle w:val="ListParagraph"/>
        <w:numPr>
          <w:ilvl w:val="1"/>
          <w:numId w:val="14"/>
        </w:numPr>
      </w:pPr>
      <w:r w:rsidRPr="00E32804">
        <w:t>Examining Applications and Services Logs</w:t>
      </w:r>
    </w:p>
    <w:p w14:paraId="26AF12CC" w14:textId="06928FE4" w:rsidR="00B55C3B" w:rsidRDefault="00E32804" w:rsidP="0012160D">
      <w:pPr>
        <w:pStyle w:val="ListParagraph"/>
        <w:numPr>
          <w:ilvl w:val="1"/>
          <w:numId w:val="14"/>
        </w:numPr>
      </w:pPr>
      <w:r w:rsidRPr="00E32804">
        <w:t xml:space="preserve">Discovering Logon Events </w:t>
      </w:r>
      <w:proofErr w:type="gramStart"/>
      <w:r w:rsidRPr="00E32804">
        <w:t>In</w:t>
      </w:r>
      <w:proofErr w:type="gramEnd"/>
      <w:r w:rsidRPr="00E32804">
        <w:t xml:space="preserve"> the Event Log</w:t>
      </w:r>
    </w:p>
    <w:p w14:paraId="0890EB7B" w14:textId="3FDDDC92" w:rsidR="00B55C3B" w:rsidRDefault="00E32804" w:rsidP="0012160D">
      <w:pPr>
        <w:pStyle w:val="ListParagraph"/>
        <w:numPr>
          <w:ilvl w:val="1"/>
          <w:numId w:val="14"/>
        </w:numPr>
      </w:pPr>
      <w:r w:rsidRPr="00E32804">
        <w:t>Deploying PowerShell Group Policies</w:t>
      </w:r>
    </w:p>
    <w:p w14:paraId="5CF7E090" w14:textId="4CC41914" w:rsidR="00E64F29" w:rsidRDefault="00E32804" w:rsidP="00EB1DBA">
      <w:pPr>
        <w:pStyle w:val="ListParagraph"/>
        <w:numPr>
          <w:ilvl w:val="1"/>
          <w:numId w:val="14"/>
        </w:numPr>
      </w:pPr>
      <w:r>
        <w:t>Using PowerShell Script Block Logging</w:t>
      </w:r>
    </w:p>
    <w:p w14:paraId="1A0304BC" w14:textId="62245DBC" w:rsidR="00E32804" w:rsidRDefault="00E32804" w:rsidP="00EB1DBA">
      <w:pPr>
        <w:pStyle w:val="ListParagraph"/>
        <w:numPr>
          <w:ilvl w:val="1"/>
          <w:numId w:val="14"/>
        </w:numPr>
      </w:pPr>
      <w:r>
        <w:t>Configuring AD Password Policies</w:t>
      </w:r>
    </w:p>
    <w:p w14:paraId="0CB067C1" w14:textId="14E8EB56" w:rsidR="00E32804" w:rsidRDefault="00E32804" w:rsidP="00EB1DBA">
      <w:pPr>
        <w:pStyle w:val="ListParagraph"/>
        <w:numPr>
          <w:ilvl w:val="1"/>
          <w:numId w:val="14"/>
        </w:numPr>
      </w:pPr>
      <w:r>
        <w:t>Managing Windows Defender Antivirus</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lastRenderedPageBreak/>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out</w:t>
      </w:r>
      <w:r>
        <w:t xml:space="preserve"> SMB 3 file server. The chapter looks next at FSRM quotas and reporting.  You look at DFS, both DFS replication and DFS</w:t>
      </w:r>
      <w:r w:rsidR="000D6401">
        <w:t>.</w:t>
      </w:r>
    </w:p>
    <w:p w14:paraId="0B50D143" w14:textId="40103424" w:rsidR="002B62C0" w:rsidRDefault="002B62C0" w:rsidP="0012160D">
      <w:pPr>
        <w:pStyle w:val="ListParagraph"/>
        <w:numPr>
          <w:ilvl w:val="0"/>
          <w:numId w:val="16"/>
        </w:numPr>
        <w:jc w:val="both"/>
      </w:pPr>
      <w:r>
        <w:t>Managing file and folder</w:t>
      </w:r>
      <w:r w:rsidR="006B317C">
        <w:t xml:space="preserve"> permissions</w:t>
      </w:r>
    </w:p>
    <w:p w14:paraId="36789B3B" w14:textId="2F0E8783" w:rsidR="002B62C0" w:rsidRDefault="006B317C" w:rsidP="0012160D">
      <w:pPr>
        <w:pStyle w:val="ListParagraph"/>
        <w:numPr>
          <w:ilvl w:val="0"/>
          <w:numId w:val="16"/>
        </w:numPr>
        <w:jc w:val="both"/>
      </w:pPr>
      <w:r>
        <w:t>Securing your SMB file Server</w:t>
      </w:r>
    </w:p>
    <w:p w14:paraId="33FABC88" w14:textId="59BB6E27" w:rsidR="002B62C0" w:rsidRDefault="006B317C" w:rsidP="0012160D">
      <w:pPr>
        <w:pStyle w:val="ListParagraph"/>
        <w:numPr>
          <w:ilvl w:val="0"/>
          <w:numId w:val="16"/>
        </w:numPr>
        <w:jc w:val="both"/>
      </w:pPr>
      <w:r>
        <w:t>Creating and securing SMB Shares</w:t>
      </w:r>
    </w:p>
    <w:p w14:paraId="6E166999" w14:textId="0A1EC643" w:rsidR="002B62C0" w:rsidRDefault="006B317C" w:rsidP="0012160D">
      <w:pPr>
        <w:pStyle w:val="ListParagraph"/>
        <w:numPr>
          <w:ilvl w:val="0"/>
          <w:numId w:val="16"/>
        </w:numPr>
        <w:jc w:val="both"/>
      </w:pPr>
      <w:r>
        <w:t>Accessing SMB Shares</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3A304E10" w14:textId="5B9C0EC8" w:rsidR="001E3401" w:rsidRDefault="006B317C" w:rsidP="0012160D">
      <w:pPr>
        <w:pStyle w:val="ListParagraph"/>
        <w:numPr>
          <w:ilvl w:val="0"/>
          <w:numId w:val="16"/>
        </w:numPr>
        <w:jc w:val="both"/>
      </w:pPr>
      <w:r>
        <w:t>Implementing FSRM Filestore Screening</w:t>
      </w:r>
    </w:p>
    <w:p w14:paraId="3A6621AF" w14:textId="2752842A" w:rsidR="001E3401" w:rsidRDefault="001E3401" w:rsidP="001E3401">
      <w:pPr>
        <w:pStyle w:val="ListParagraph"/>
      </w:pPr>
    </w:p>
    <w:p w14:paraId="60348C26" w14:textId="6BE7D419" w:rsidR="001E3401" w:rsidRDefault="001E3401" w:rsidP="001E3401">
      <w:pPr>
        <w:pStyle w:val="ListParagraph"/>
      </w:pPr>
      <w:r>
        <w:t xml:space="preserve">45 pages - </w:t>
      </w:r>
      <w:r w:rsidR="006B317C">
        <w:t>9</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lastRenderedPageBreak/>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27D11B79" w14:textId="77777777" w:rsidR="00A128AA" w:rsidRDefault="00A128AA" w:rsidP="002C6AD7">
      <w:pPr>
        <w:pStyle w:val="ListParagraph"/>
      </w:pPr>
    </w:p>
    <w:p w14:paraId="197C2A96" w14:textId="1F06EAA1" w:rsidR="00F40CEC" w:rsidRPr="00EB1DBA" w:rsidRDefault="0012160D" w:rsidP="0012160D">
      <w:pPr>
        <w:pStyle w:val="Heading2"/>
      </w:pPr>
      <w:r w:rsidRPr="00EB1DBA">
        <w:t>1</w:t>
      </w:r>
      <w:r w:rsidR="00B345C7">
        <w:t>2</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7E787ADA" w:rsidR="00F40CEC" w:rsidRPr="00D2366F" w:rsidRDefault="0012160D" w:rsidP="0012160D">
      <w:pPr>
        <w:pStyle w:val="Heading2"/>
      </w:pPr>
      <w:r>
        <w:t>1</w:t>
      </w:r>
      <w:r w:rsidR="00B345C7">
        <w:t>3</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075D1CC4" w:rsidR="002D670A" w:rsidRPr="00D2366F" w:rsidRDefault="002D670A" w:rsidP="002D670A">
      <w:pPr>
        <w:pStyle w:val="Heading2"/>
      </w:pPr>
      <w:r>
        <w:t>1</w:t>
      </w:r>
      <w:r w:rsidR="00B345C7">
        <w:t>4</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3D61C720" w:rsidR="002D670A" w:rsidRDefault="002D670A" w:rsidP="002D670A">
      <w:r>
        <w:t>40 Pages - 6 Recipes</w:t>
      </w:r>
    </w:p>
    <w:p w14:paraId="6B20E05A" w14:textId="674BD2B5" w:rsidR="00B345C7" w:rsidRDefault="00B345C7" w:rsidP="002D670A"/>
    <w:p w14:paraId="62DF46E3" w14:textId="77777777" w:rsidR="00B345C7" w:rsidRDefault="00B345C7" w:rsidP="002D670A"/>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pPr w:leftFromText="180" w:rightFromText="180" w:vertAnchor="text" w:tblpY="1"/>
        <w:tblOverlap w:val="never"/>
        <w:tblW w:w="7503" w:type="dxa"/>
        <w:tblLook w:val="04A0" w:firstRow="1" w:lastRow="0" w:firstColumn="1" w:lastColumn="0" w:noHBand="0" w:noVBand="1"/>
      </w:tblPr>
      <w:tblGrid>
        <w:gridCol w:w="5802"/>
        <w:gridCol w:w="1701"/>
      </w:tblGrid>
      <w:tr w:rsidR="004846F7" w:rsidRPr="004846F7" w14:paraId="4D4081AB" w14:textId="77777777" w:rsidTr="00B345C7">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062AE5" w:rsidRPr="004846F7" w14:paraId="44C47997"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0784A20F" w:rsidR="00062AE5" w:rsidRDefault="00062AE5"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345C7">
              <w:rPr>
                <w:rFonts w:ascii="Calibri" w:eastAsia="Times New Roman" w:hAnsi="Calibri" w:cs="Calibri"/>
                <w:color w:val="000000"/>
                <w:lang w:eastAsia="en-GB"/>
              </w:rPr>
              <w:t>2</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56A6A485" w:rsidR="004846F7" w:rsidRPr="004846F7" w:rsidRDefault="004846F7" w:rsidP="00B345C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345C7">
              <w:rPr>
                <w:rFonts w:ascii="Calibri" w:eastAsia="Times New Roman" w:hAnsi="Calibri" w:cs="Calibri"/>
                <w:color w:val="000000"/>
                <w:lang w:eastAsia="en-GB"/>
              </w:rPr>
              <w:t>3</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B345C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B345C7">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42D4F6D4" w:rsidR="00A128AA" w:rsidRPr="004846F7" w:rsidRDefault="00A73920" w:rsidP="00B345C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345C7">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5A76BD" w:rsidRPr="004846F7" w14:paraId="16F7B249" w14:textId="77777777" w:rsidTr="00A76529">
        <w:trPr>
          <w:trHeight w:val="315"/>
        </w:trPr>
        <w:tc>
          <w:tcPr>
            <w:tcW w:w="5802" w:type="dxa"/>
            <w:tcBorders>
              <w:top w:val="nil"/>
              <w:left w:val="nil"/>
              <w:bottom w:val="nil"/>
              <w:right w:val="nil"/>
            </w:tcBorders>
            <w:shd w:val="clear" w:color="auto" w:fill="auto"/>
            <w:vAlign w:val="bottom"/>
          </w:tcPr>
          <w:p w14:paraId="48E14A2C" w14:textId="3520B6EB" w:rsidR="005A76BD" w:rsidRDefault="005A76BD" w:rsidP="00B345C7">
            <w:pPr>
              <w:spacing w:after="0" w:line="240" w:lineRule="auto"/>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vAlign w:val="bottom"/>
          </w:tcPr>
          <w:p w14:paraId="05E756C0" w14:textId="41B4B245" w:rsidR="005A76BD" w:rsidRDefault="005A76BD" w:rsidP="00B345C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A76BD" w:rsidRPr="004846F7" w14:paraId="5CC7631E" w14:textId="77777777" w:rsidTr="00A76529">
        <w:trPr>
          <w:trHeight w:val="300"/>
        </w:trPr>
        <w:tc>
          <w:tcPr>
            <w:tcW w:w="5802" w:type="dxa"/>
            <w:tcBorders>
              <w:top w:val="nil"/>
              <w:left w:val="nil"/>
              <w:bottom w:val="nil"/>
              <w:right w:val="nil"/>
            </w:tcBorders>
            <w:shd w:val="clear" w:color="auto" w:fill="auto"/>
            <w:noWrap/>
            <w:vAlign w:val="bottom"/>
            <w:hideMark/>
          </w:tcPr>
          <w:p w14:paraId="7A14258D" w14:textId="77777777" w:rsidR="005A76BD" w:rsidRPr="004846F7" w:rsidRDefault="005A76BD" w:rsidP="00B345C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6F44D389" w:rsidR="005A76BD" w:rsidRPr="004846F7" w:rsidRDefault="005A76BD" w:rsidP="00B345C7">
            <w:pPr>
              <w:spacing w:after="0" w:line="240" w:lineRule="auto"/>
              <w:jc w:val="center"/>
              <w:rPr>
                <w:rFonts w:ascii="Calibri" w:eastAsia="Times New Roman" w:hAnsi="Calibri" w:cs="Calibri"/>
                <w:color w:val="000000"/>
                <w:lang w:eastAsia="en-GB"/>
              </w:rPr>
            </w:pPr>
          </w:p>
        </w:tc>
      </w:tr>
      <w:tr w:rsidR="005A76BD" w:rsidRPr="004846F7" w14:paraId="0A909BAC" w14:textId="77777777" w:rsidTr="00A76529">
        <w:trPr>
          <w:trHeight w:val="300"/>
        </w:trPr>
        <w:tc>
          <w:tcPr>
            <w:tcW w:w="5802" w:type="dxa"/>
            <w:tcBorders>
              <w:top w:val="nil"/>
              <w:left w:val="nil"/>
              <w:bottom w:val="nil"/>
              <w:right w:val="nil"/>
            </w:tcBorders>
            <w:shd w:val="clear" w:color="auto" w:fill="auto"/>
            <w:noWrap/>
            <w:vAlign w:val="bottom"/>
          </w:tcPr>
          <w:p w14:paraId="0BDD0DDF" w14:textId="77777777" w:rsidR="005A76BD" w:rsidRPr="004846F7" w:rsidRDefault="005A76BD" w:rsidP="00B345C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tcPr>
          <w:p w14:paraId="3A69DEAE" w14:textId="77777777" w:rsidR="005A76BD" w:rsidRDefault="005A76BD" w:rsidP="00B345C7">
            <w:pPr>
              <w:spacing w:after="0" w:line="240" w:lineRule="auto"/>
              <w:jc w:val="center"/>
              <w:rPr>
                <w:rFonts w:ascii="Calibri" w:eastAsia="Times New Roman" w:hAnsi="Calibri" w:cs="Calibri"/>
                <w:color w:val="000000"/>
                <w:lang w:eastAsia="en-GB"/>
              </w:rPr>
            </w:pPr>
          </w:p>
        </w:tc>
      </w:tr>
    </w:tbl>
    <w:p w14:paraId="228C66B8" w14:textId="7F0DFAAE" w:rsidR="004846F7" w:rsidRPr="00F40CEC" w:rsidRDefault="00B345C7" w:rsidP="004B2831">
      <w:pPr>
        <w:pStyle w:val="ListParagraph"/>
      </w:pPr>
      <w:r>
        <w:br w:type="textWrapping" w:clear="all"/>
      </w: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47C67" w14:textId="77777777" w:rsidR="00137FE0" w:rsidRDefault="00137FE0" w:rsidP="00B17450">
      <w:pPr>
        <w:spacing w:after="0" w:line="240" w:lineRule="auto"/>
      </w:pPr>
      <w:r>
        <w:separator/>
      </w:r>
    </w:p>
  </w:endnote>
  <w:endnote w:type="continuationSeparator" w:id="0">
    <w:p w14:paraId="35800154" w14:textId="77777777" w:rsidR="00137FE0" w:rsidRDefault="00137FE0"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6D05D" w14:textId="77777777" w:rsidR="00137FE0" w:rsidRDefault="00137FE0" w:rsidP="00B17450">
      <w:pPr>
        <w:spacing w:after="0" w:line="240" w:lineRule="auto"/>
      </w:pPr>
      <w:r>
        <w:separator/>
      </w:r>
    </w:p>
  </w:footnote>
  <w:footnote w:type="continuationSeparator" w:id="0">
    <w:p w14:paraId="59AD6985" w14:textId="77777777" w:rsidR="00137FE0" w:rsidRDefault="00137FE0"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Content>
      <w:p w14:paraId="7BC0F651" w14:textId="123451E4" w:rsidR="00806661" w:rsidRDefault="00000000">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523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7544042">
    <w:abstractNumId w:val="12"/>
  </w:num>
  <w:num w:numId="3" w16cid:durableId="1180392121">
    <w:abstractNumId w:val="5"/>
  </w:num>
  <w:num w:numId="4" w16cid:durableId="1283464728">
    <w:abstractNumId w:val="8"/>
  </w:num>
  <w:num w:numId="5" w16cid:durableId="519441851">
    <w:abstractNumId w:val="18"/>
  </w:num>
  <w:num w:numId="6" w16cid:durableId="1240167889">
    <w:abstractNumId w:val="15"/>
  </w:num>
  <w:num w:numId="7" w16cid:durableId="641276801">
    <w:abstractNumId w:val="2"/>
  </w:num>
  <w:num w:numId="8" w16cid:durableId="132909701">
    <w:abstractNumId w:val="10"/>
  </w:num>
  <w:num w:numId="9" w16cid:durableId="1592155522">
    <w:abstractNumId w:val="20"/>
  </w:num>
  <w:num w:numId="10" w16cid:durableId="173495588">
    <w:abstractNumId w:val="17"/>
  </w:num>
  <w:num w:numId="11" w16cid:durableId="778137652">
    <w:abstractNumId w:val="9"/>
  </w:num>
  <w:num w:numId="12" w16cid:durableId="1560703323">
    <w:abstractNumId w:val="21"/>
  </w:num>
  <w:num w:numId="13" w16cid:durableId="128475165">
    <w:abstractNumId w:val="4"/>
  </w:num>
  <w:num w:numId="14" w16cid:durableId="1087733478">
    <w:abstractNumId w:val="7"/>
  </w:num>
  <w:num w:numId="15" w16cid:durableId="245892971">
    <w:abstractNumId w:val="6"/>
  </w:num>
  <w:num w:numId="16" w16cid:durableId="1386561862">
    <w:abstractNumId w:val="1"/>
  </w:num>
  <w:num w:numId="17" w16cid:durableId="1774276590">
    <w:abstractNumId w:val="19"/>
  </w:num>
  <w:num w:numId="18" w16cid:durableId="4946848">
    <w:abstractNumId w:val="3"/>
  </w:num>
  <w:num w:numId="19" w16cid:durableId="14356170">
    <w:abstractNumId w:val="11"/>
  </w:num>
  <w:num w:numId="20" w16cid:durableId="1308969670">
    <w:abstractNumId w:val="0"/>
  </w:num>
  <w:num w:numId="21" w16cid:durableId="755323078">
    <w:abstractNumId w:val="14"/>
  </w:num>
  <w:num w:numId="22" w16cid:durableId="1432513182">
    <w:abstractNumId w:val="16"/>
  </w:num>
  <w:num w:numId="23" w16cid:durableId="400373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NKwFAPOWlKotAAAA"/>
  </w:docVars>
  <w:rsids>
    <w:rsidRoot w:val="00DA7C5D"/>
    <w:rsid w:val="000125ED"/>
    <w:rsid w:val="00062AE5"/>
    <w:rsid w:val="0006481A"/>
    <w:rsid w:val="00076CDE"/>
    <w:rsid w:val="000968D4"/>
    <w:rsid w:val="000978DB"/>
    <w:rsid w:val="000B0F19"/>
    <w:rsid w:val="000B4334"/>
    <w:rsid w:val="000D10B7"/>
    <w:rsid w:val="000D1F05"/>
    <w:rsid w:val="000D6401"/>
    <w:rsid w:val="001160FC"/>
    <w:rsid w:val="0012160D"/>
    <w:rsid w:val="00137FE0"/>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77C22"/>
    <w:rsid w:val="00385E3A"/>
    <w:rsid w:val="003B3985"/>
    <w:rsid w:val="003E43E7"/>
    <w:rsid w:val="003F6186"/>
    <w:rsid w:val="00400EB0"/>
    <w:rsid w:val="00402AD3"/>
    <w:rsid w:val="00404112"/>
    <w:rsid w:val="004846F7"/>
    <w:rsid w:val="004B2831"/>
    <w:rsid w:val="004D44F6"/>
    <w:rsid w:val="004F4283"/>
    <w:rsid w:val="00504AB1"/>
    <w:rsid w:val="00526101"/>
    <w:rsid w:val="005340C5"/>
    <w:rsid w:val="005404DE"/>
    <w:rsid w:val="00554250"/>
    <w:rsid w:val="00563ED6"/>
    <w:rsid w:val="005A2700"/>
    <w:rsid w:val="005A76BD"/>
    <w:rsid w:val="005D33BF"/>
    <w:rsid w:val="00633028"/>
    <w:rsid w:val="00633BCF"/>
    <w:rsid w:val="00637228"/>
    <w:rsid w:val="00666C5C"/>
    <w:rsid w:val="00677600"/>
    <w:rsid w:val="006A588A"/>
    <w:rsid w:val="006B317C"/>
    <w:rsid w:val="006C0731"/>
    <w:rsid w:val="006C7113"/>
    <w:rsid w:val="006E70B0"/>
    <w:rsid w:val="006E76A9"/>
    <w:rsid w:val="006F1C99"/>
    <w:rsid w:val="00702CA2"/>
    <w:rsid w:val="00705C4C"/>
    <w:rsid w:val="00806661"/>
    <w:rsid w:val="00823A40"/>
    <w:rsid w:val="008426FF"/>
    <w:rsid w:val="0088692A"/>
    <w:rsid w:val="008B16E7"/>
    <w:rsid w:val="008F5C18"/>
    <w:rsid w:val="00983EFA"/>
    <w:rsid w:val="00990560"/>
    <w:rsid w:val="00A1124F"/>
    <w:rsid w:val="00A128AA"/>
    <w:rsid w:val="00A400B9"/>
    <w:rsid w:val="00A57361"/>
    <w:rsid w:val="00A612B9"/>
    <w:rsid w:val="00A73920"/>
    <w:rsid w:val="00AD4D82"/>
    <w:rsid w:val="00B04992"/>
    <w:rsid w:val="00B17450"/>
    <w:rsid w:val="00B345C7"/>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32804"/>
    <w:rsid w:val="00E54296"/>
    <w:rsid w:val="00E64F29"/>
    <w:rsid w:val="00E70DCB"/>
    <w:rsid w:val="00E74B62"/>
    <w:rsid w:val="00EB1DBA"/>
    <w:rsid w:val="00EB3911"/>
    <w:rsid w:val="00EE1CEC"/>
    <w:rsid w:val="00F36388"/>
    <w:rsid w:val="00F40CEC"/>
    <w:rsid w:val="00FC29E4"/>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2ABC23-4A91-4173-8C6A-66B109789DC8}">
  <ds:schemaRefs>
    <ds:schemaRef ds:uri="http://schemas.microsoft.com/sharepoint/v3/contenttype/form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178</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cp:lastPrinted>2020-07-23T10:04:00Z</cp:lastPrinted>
  <dcterms:created xsi:type="dcterms:W3CDTF">2022-09-08T16:58:00Z</dcterms:created>
  <dcterms:modified xsi:type="dcterms:W3CDTF">2022-10-2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